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F8FAC" w14:textId="36E241FD" w:rsidR="0068622B" w:rsidRDefault="00447011" w:rsidP="00F5677A">
      <w:pPr>
        <w:spacing w:line="240" w:lineRule="auto"/>
        <w:jc w:val="center"/>
      </w:pPr>
      <w:r>
        <w:rPr>
          <w:noProof/>
        </w:rPr>
        <w:drawing>
          <wp:anchor distT="0" distB="0" distL="114300" distR="114300" simplePos="0" relativeHeight="251689472" behindDoc="1" locked="0" layoutInCell="1" allowOverlap="1" wp14:anchorId="263F8FAC" wp14:editId="5C860810">
            <wp:simplePos x="0" y="0"/>
            <wp:positionH relativeFrom="page">
              <wp:align>left</wp:align>
            </wp:positionH>
            <wp:positionV relativeFrom="paragraph">
              <wp:posOffset>-914400</wp:posOffset>
            </wp:positionV>
            <wp:extent cx="7552495" cy="10712104"/>
            <wp:effectExtent l="0" t="0" r="0" b="0"/>
            <wp:wrapNone/>
            <wp:docPr id="1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52495" cy="10712104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softHyphen/>
      </w:r>
      <w:r>
        <w:softHyphen/>
      </w:r>
    </w:p>
    <w:p w14:paraId="263F8FAD" w14:textId="77777777" w:rsidR="0068622B" w:rsidRDefault="00447011" w:rsidP="00F5677A">
      <w:pPr>
        <w:spacing w:line="240" w:lineRule="auto"/>
        <w:jc w:val="center"/>
        <w:rPr>
          <w:rFonts w:ascii="Proxima Nova" w:hAnsi="Proxima Nova" w:cs="Arial"/>
          <w:b/>
          <w:bCs/>
          <w:sz w:val="72"/>
          <w:szCs w:val="72"/>
          <w:lang w:val="en-US"/>
        </w:rPr>
      </w:pPr>
      <w:r>
        <w:rPr>
          <w:rFonts w:ascii="Proxima Nova" w:hAnsi="Proxima Nova" w:cs="Arial"/>
          <w:b/>
          <w:bCs/>
          <w:sz w:val="72"/>
          <w:szCs w:val="72"/>
          <w:lang w:val="en-US"/>
        </w:rPr>
        <w:t>Lincoln City Foundation</w:t>
      </w:r>
    </w:p>
    <w:p w14:paraId="263F8FAF" w14:textId="74961F6B" w:rsidR="0068622B" w:rsidRPr="00F5677A" w:rsidRDefault="00447011" w:rsidP="00F5677A">
      <w:pPr>
        <w:spacing w:line="240" w:lineRule="auto"/>
        <w:jc w:val="center"/>
        <w:rPr>
          <w:rFonts w:ascii="Rustico" w:hAnsi="Rustico" w:cs="Arial"/>
          <w:b/>
          <w:bCs/>
          <w:color w:val="000000"/>
          <w:sz w:val="18"/>
          <w:szCs w:val="18"/>
          <w:lang w:val="en-US"/>
        </w:rPr>
      </w:pPr>
      <w:r w:rsidRPr="00F5677A">
        <w:rPr>
          <w:rFonts w:ascii="Rustico" w:hAnsi="Rustico" w:cs="Arial"/>
          <w:b/>
          <w:bCs/>
          <w:color w:val="000000"/>
          <w:sz w:val="18"/>
          <w:szCs w:val="18"/>
          <w:lang w:val="en-US"/>
        </w:rPr>
        <w:t>Fighting Fit Referral Form</w:t>
      </w:r>
    </w:p>
    <w:p w14:paraId="263F8FB0" w14:textId="3E4045DB" w:rsidR="0068622B" w:rsidRPr="00F5677A" w:rsidRDefault="00D9070C" w:rsidP="00F5677A">
      <w:pPr>
        <w:spacing w:line="240" w:lineRule="auto"/>
        <w:jc w:val="center"/>
        <w:rPr>
          <w:sz w:val="18"/>
          <w:szCs w:val="18"/>
        </w:rPr>
      </w:pPr>
      <w:r w:rsidRPr="00F5677A">
        <w:rPr>
          <w:rFonts w:ascii="Arial" w:hAnsi="Arial" w:cs="Arial"/>
          <w:b/>
          <w:bCs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63F8FAF" wp14:editId="3125E507">
                <wp:simplePos x="0" y="0"/>
                <wp:positionH relativeFrom="margin">
                  <wp:posOffset>-215900</wp:posOffset>
                </wp:positionH>
                <wp:positionV relativeFrom="paragraph">
                  <wp:posOffset>106680</wp:posOffset>
                </wp:positionV>
                <wp:extent cx="3088640" cy="1631950"/>
                <wp:effectExtent l="0" t="0" r="16510" b="2540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8640" cy="163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63F8FBF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First Name            </w:t>
                            </w:r>
                          </w:p>
                          <w:p w14:paraId="263F8FC0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Date of Birth </w:t>
                            </w:r>
                          </w:p>
                          <w:p w14:paraId="263F8FC1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Email </w:t>
                            </w:r>
                          </w:p>
                          <w:p w14:paraId="263F8FC2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Address</w:t>
                            </w:r>
                          </w:p>
                          <w:p w14:paraId="263F8FC3" w14:textId="7BFEDDB7" w:rsidR="0068622B" w:rsidRDefault="00647029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647029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Which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  <w:r w:rsidRPr="00647029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ession location are you interested in? </w:t>
                            </w:r>
                          </w:p>
                          <w:p w14:paraId="66911848" w14:textId="015869D0" w:rsidR="00647029" w:rsidRPr="00647029" w:rsidRDefault="00647029" w:rsidP="00647029">
                            <w:pPr>
                              <w:spacing w:line="240" w:lineRule="auto"/>
                              <w:ind w:firstLine="72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Lincoln</w:t>
                            </w:r>
                            <w:r w:rsidRPr="00647029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647029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>☐</w:t>
                            </w:r>
                            <w:r w:rsidR="00D9070C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="00D9070C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="00D9070C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="00D9070C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Gainsborough</w:t>
                            </w:r>
                            <w:r w:rsidR="00D9070C" w:rsidRPr="00647029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9070C" w:rsidRPr="00647029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>☐</w:t>
                            </w:r>
                            <w:r w:rsidR="00D9070C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</w:p>
                          <w:p w14:paraId="675D80C8" w14:textId="034DA412" w:rsidR="00647029" w:rsidRDefault="00647029" w:rsidP="00647029">
                            <w:pPr>
                              <w:spacing w:line="240" w:lineRule="auto"/>
                              <w:ind w:firstLine="720"/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Mablethorpe </w:t>
                            </w:r>
                            <w:r w:rsidRPr="00647029">
                              <w:rPr>
                                <w:rFonts w:ascii="MS Gothic" w:eastAsia="MS Gothic" w:hAnsi="MS Gothic" w:cs="Arial"/>
                                <w:sz w:val="16"/>
                                <w:szCs w:val="16"/>
                                <w:lang w:val="en-US"/>
                              </w:rPr>
                              <w:t>☐</w:t>
                            </w:r>
                          </w:p>
                          <w:p w14:paraId="6CEB0F97" w14:textId="77777777" w:rsidR="00D9070C" w:rsidRPr="00647029" w:rsidRDefault="00D9070C" w:rsidP="00647029">
                            <w:pPr>
                              <w:spacing w:line="240" w:lineRule="auto"/>
                              <w:ind w:firstLine="72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2801BB8" w14:textId="77777777" w:rsidR="00647029" w:rsidRPr="00647029" w:rsidRDefault="00647029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3F8F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7pt;margin-top:8.4pt;width:243.2pt;height:128.5pt;z-index:251629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" strokecolor="white" strokeweight=".26467mm">
                <v:textbox>
                  <w:txbxContent>
                    <w:p w14:paraId="263F8FBF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First Name            </w:t>
                      </w:r>
                    </w:p>
                    <w:p w14:paraId="263F8FC0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Date of Birth </w:t>
                      </w:r>
                    </w:p>
                    <w:p w14:paraId="263F8FC1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Email </w:t>
                      </w:r>
                    </w:p>
                    <w:p w14:paraId="263F8FC2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Address</w:t>
                      </w:r>
                    </w:p>
                    <w:p w14:paraId="263F8FC3" w14:textId="7BFEDDB7" w:rsidR="0068622B" w:rsidRDefault="00647029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647029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Which 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</w:t>
                      </w:r>
                      <w:r w:rsidRPr="00647029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ession location are you interested in? </w:t>
                      </w:r>
                    </w:p>
                    <w:p w14:paraId="66911848" w14:textId="015869D0" w:rsidR="00647029" w:rsidRPr="00647029" w:rsidRDefault="00647029" w:rsidP="00647029">
                      <w:pPr>
                        <w:spacing w:line="240" w:lineRule="auto"/>
                        <w:ind w:firstLine="72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Lincoln</w:t>
                      </w:r>
                      <w:r w:rsidRPr="00647029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647029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>☐</w:t>
                      </w:r>
                      <w:r w:rsidR="00D9070C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ab/>
                      </w:r>
                      <w:r w:rsidR="00D9070C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ab/>
                      </w:r>
                      <w:r w:rsidR="00D9070C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ab/>
                      </w:r>
                      <w:r w:rsidR="00D9070C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Gainsborough</w:t>
                      </w:r>
                      <w:r w:rsidR="00D9070C" w:rsidRPr="00647029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9070C" w:rsidRPr="00647029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>☐</w:t>
                      </w:r>
                      <w:r w:rsidR="00D9070C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ab/>
                      </w:r>
                    </w:p>
                    <w:p w14:paraId="675D80C8" w14:textId="034DA412" w:rsidR="00647029" w:rsidRDefault="00647029" w:rsidP="00647029">
                      <w:pPr>
                        <w:spacing w:line="240" w:lineRule="auto"/>
                        <w:ind w:firstLine="720"/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Mablethorpe </w:t>
                      </w:r>
                      <w:r w:rsidRPr="00647029">
                        <w:rPr>
                          <w:rFonts w:ascii="MS Gothic" w:eastAsia="MS Gothic" w:hAnsi="MS Gothic" w:cs="Arial"/>
                          <w:sz w:val="16"/>
                          <w:szCs w:val="16"/>
                          <w:lang w:val="en-US"/>
                        </w:rPr>
                        <w:t>☐</w:t>
                      </w:r>
                    </w:p>
                    <w:p w14:paraId="6CEB0F97" w14:textId="77777777" w:rsidR="00D9070C" w:rsidRPr="00647029" w:rsidRDefault="00D9070C" w:rsidP="00647029">
                      <w:pPr>
                        <w:spacing w:line="240" w:lineRule="auto"/>
                        <w:ind w:firstLine="720"/>
                        <w:rPr>
                          <w:sz w:val="16"/>
                          <w:szCs w:val="16"/>
                        </w:rPr>
                      </w:pPr>
                    </w:p>
                    <w:p w14:paraId="22801BB8" w14:textId="77777777" w:rsidR="00647029" w:rsidRPr="00647029" w:rsidRDefault="00647029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47029" w:rsidRPr="00F5677A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63F8FB5" wp14:editId="5C538D2F">
                <wp:simplePos x="0" y="0"/>
                <wp:positionH relativeFrom="margin">
                  <wp:posOffset>698500</wp:posOffset>
                </wp:positionH>
                <wp:positionV relativeFrom="paragraph">
                  <wp:posOffset>43180</wp:posOffset>
                </wp:positionV>
                <wp:extent cx="2028825" cy="996950"/>
                <wp:effectExtent l="0" t="0" r="28575" b="12700"/>
                <wp:wrapSquare wrapText="bothSides"/>
                <wp:docPr id="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8825" cy="996950"/>
                        </a:xfrm>
                        <a:prstGeom prst="rect">
                          <a:avLst/>
                        </a:prstGeom>
                        <a:noFill/>
                        <a:ln w="6345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63F8FD5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……………………………………</w:t>
                            </w:r>
                          </w:p>
                          <w:p w14:paraId="263F8FD6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……….........................................</w:t>
                            </w:r>
                          </w:p>
                          <w:p w14:paraId="263F8FD7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....................................................</w:t>
                            </w:r>
                          </w:p>
                          <w:p w14:paraId="263F8FD8" w14:textId="77777777" w:rsidR="0068622B" w:rsidRDefault="0068622B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9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A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B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C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D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E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F8FB5" id="_x0000_s1027" type="#_x0000_t202" style="position:absolute;left:0;text-align:left;margin-left:55pt;margin-top:3.4pt;width:159.75pt;height:78.5pt;z-index:25166592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" filled="f" strokecolor="white" strokeweight=".17625mm">
                <v:textbox>
                  <w:txbxContent>
                    <w:p w14:paraId="263F8FD5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……………………………………</w:t>
                      </w:r>
                    </w:p>
                    <w:p w14:paraId="263F8FD6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……….........................................</w:t>
                      </w:r>
                    </w:p>
                    <w:p w14:paraId="263F8FD7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....................................................</w:t>
                      </w:r>
                    </w:p>
                    <w:p w14:paraId="263F8FD8" w14:textId="77777777" w:rsidR="0068622B" w:rsidRDefault="0068622B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9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A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B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C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D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E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5677A" w:rsidRPr="00F5677A">
        <w:rPr>
          <w:rFonts w:ascii="Arial" w:hAnsi="Arial" w:cs="Arial"/>
          <w:b/>
          <w:bCs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263F8FB1" wp14:editId="5D52BA16">
                <wp:simplePos x="0" y="0"/>
                <wp:positionH relativeFrom="column">
                  <wp:posOffset>2805267</wp:posOffset>
                </wp:positionH>
                <wp:positionV relativeFrom="paragraph">
                  <wp:posOffset>68455</wp:posOffset>
                </wp:positionV>
                <wp:extent cx="3115945" cy="1087120"/>
                <wp:effectExtent l="0" t="0" r="26674" b="17779"/>
                <wp:wrapNone/>
                <wp:docPr id="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945" cy="1087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63F8FC5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Last Name</w:t>
                            </w:r>
                          </w:p>
                          <w:p w14:paraId="263F8FC6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 xml:space="preserve">Gender </w:t>
                            </w:r>
                          </w:p>
                          <w:p w14:paraId="263F8FC7" w14:textId="7777777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Telephone</w:t>
                            </w:r>
                          </w:p>
                          <w:p w14:paraId="263F8FC8" w14:textId="77777777" w:rsidR="0068622B" w:rsidRDefault="0068622B"/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3F8FB1" id="Text Box 1" o:spid="_x0000_s1028" type="#_x0000_t202" style="position:absolute;left:0;text-align:left;margin-left:220.9pt;margin-top:5.4pt;width:245.35pt;height:85.6pt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" strokecolor="white" strokeweight=".17625mm">
                <v:textbox>
                  <w:txbxContent>
                    <w:p w14:paraId="263F8FC5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Last Name</w:t>
                      </w:r>
                    </w:p>
                    <w:p w14:paraId="263F8FC6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 xml:space="preserve">Gender </w:t>
                      </w:r>
                    </w:p>
                    <w:p w14:paraId="263F8FC7" w14:textId="7777777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Telephone</w:t>
                      </w:r>
                    </w:p>
                    <w:p w14:paraId="263F8FC8" w14:textId="77777777" w:rsidR="0068622B" w:rsidRDefault="0068622B"/>
                  </w:txbxContent>
                </v:textbox>
              </v:shape>
            </w:pict>
          </mc:Fallback>
        </mc:AlternateContent>
      </w:r>
      <w:r w:rsidR="00F5677A" w:rsidRPr="00F5677A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263F8FB3" wp14:editId="6CA64EE8">
                <wp:simplePos x="0" y="0"/>
                <wp:positionH relativeFrom="margin">
                  <wp:posOffset>3693160</wp:posOffset>
                </wp:positionH>
                <wp:positionV relativeFrom="paragraph">
                  <wp:posOffset>39370</wp:posOffset>
                </wp:positionV>
                <wp:extent cx="2028825" cy="1052830"/>
                <wp:effectExtent l="0" t="0" r="27945" b="13969"/>
                <wp:wrapSquare wrapText="bothSides"/>
                <wp:docPr id="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8825" cy="1052830"/>
                        </a:xfrm>
                        <a:prstGeom prst="rect">
                          <a:avLst/>
                        </a:prstGeom>
                        <a:noFill/>
                        <a:ln w="6345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63F8FCA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……………………………………</w:t>
                            </w:r>
                          </w:p>
                          <w:p w14:paraId="263F8FCB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……….........................................</w:t>
                            </w:r>
                          </w:p>
                          <w:p w14:paraId="263F8FCC" w14:textId="77777777" w:rsidR="0068622B" w:rsidRPr="00F5677A" w:rsidRDefault="00447011">
                            <w:pPr>
                              <w:jc w:val="both"/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....................................................</w:t>
                            </w:r>
                          </w:p>
                          <w:p w14:paraId="263F8FCD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CE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CF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0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1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2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63F8FD3" w14:textId="77777777" w:rsidR="0068622B" w:rsidRDefault="0068622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3F8FB3" id="Text Box 3" o:spid="_x0000_s1029" type="#_x0000_t202" style="position:absolute;left:0;text-align:left;margin-left:290.8pt;margin-top:3.1pt;width:159.75pt;height:82.9pt;z-index:2516823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" filled="f" strokecolor="white" strokeweight=".17625mm">
                <v:textbox>
                  <w:txbxContent>
                    <w:p w14:paraId="263F8FCA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……………………………………</w:t>
                      </w:r>
                    </w:p>
                    <w:p w14:paraId="263F8FCB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……….........................................</w:t>
                      </w:r>
                    </w:p>
                    <w:p w14:paraId="263F8FCC" w14:textId="77777777" w:rsidR="0068622B" w:rsidRPr="00F5677A" w:rsidRDefault="00447011">
                      <w:pPr>
                        <w:jc w:val="both"/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  <w:lang w:val="en-US"/>
                        </w:rPr>
                        <w:t>....................................................</w:t>
                      </w:r>
                    </w:p>
                    <w:p w14:paraId="263F8FCD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CE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CF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0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1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2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263F8FD3" w14:textId="77777777" w:rsidR="0068622B" w:rsidRDefault="0068622B">
                      <w:pP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63F8FB1" w14:textId="380EA6CB" w:rsidR="0068622B" w:rsidRPr="00F5677A" w:rsidRDefault="0068622B" w:rsidP="00F5677A">
      <w:pPr>
        <w:spacing w:line="240" w:lineRule="auto"/>
        <w:jc w:val="center"/>
        <w:rPr>
          <w:sz w:val="18"/>
          <w:szCs w:val="18"/>
        </w:rPr>
      </w:pPr>
    </w:p>
    <w:p w14:paraId="263F8FB2" w14:textId="77777777" w:rsidR="0068622B" w:rsidRPr="00F5677A" w:rsidRDefault="0068622B" w:rsidP="00F5677A">
      <w:pPr>
        <w:spacing w:line="240" w:lineRule="auto"/>
        <w:jc w:val="center"/>
        <w:rPr>
          <w:rFonts w:ascii="Arial" w:hAnsi="Arial" w:cs="Arial"/>
          <w:b/>
          <w:bCs/>
          <w:sz w:val="18"/>
          <w:szCs w:val="18"/>
          <w:lang w:val="en-US"/>
        </w:rPr>
      </w:pPr>
    </w:p>
    <w:p w14:paraId="263F8FB3" w14:textId="23B2BDF9" w:rsidR="0068622B" w:rsidRPr="00F5677A" w:rsidRDefault="00F5677A" w:rsidP="00F5677A">
      <w:pPr>
        <w:spacing w:line="240" w:lineRule="auto"/>
        <w:jc w:val="center"/>
        <w:rPr>
          <w:rFonts w:ascii="Arial" w:hAnsi="Arial" w:cs="Arial"/>
          <w:b/>
          <w:bCs/>
          <w:sz w:val="18"/>
          <w:szCs w:val="18"/>
          <w:lang w:val="en-US"/>
        </w:rPr>
      </w:pPr>
      <w:r w:rsidRPr="00F5677A">
        <w:rPr>
          <w:rFonts w:ascii="Arial" w:hAnsi="Arial" w:cs="Arial"/>
          <w:b/>
          <w:bCs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263F8FB7" wp14:editId="06572566">
                <wp:simplePos x="0" y="0"/>
                <wp:positionH relativeFrom="column">
                  <wp:posOffset>733331</wp:posOffset>
                </wp:positionH>
                <wp:positionV relativeFrom="paragraph">
                  <wp:posOffset>42294</wp:posOffset>
                </wp:positionV>
                <wp:extent cx="5174617" cy="208229"/>
                <wp:effectExtent l="0" t="0" r="26035" b="20955"/>
                <wp:wrapNone/>
                <wp:docPr id="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4617" cy="2082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45">
                          <a:solidFill>
                            <a:srgbClr val="FFFFF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263F8FE0" w14:textId="7C6F4657" w:rsidR="0068622B" w:rsidRPr="00F5677A" w:rsidRDefault="004470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F5677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……………………………………………………………………………………………………</w:t>
                            </w:r>
                            <w:r w:rsidR="00F5677A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……………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F8FB7" id="Text Box 4" o:spid="_x0000_s1030" type="#_x0000_t202" style="position:absolute;left:0;text-align:left;margin-left:57.75pt;margin-top:3.35pt;width:407.45pt;height:16.4pt;z-index:251687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" strokecolor="white" strokeweight=".17625mm">
                <v:textbox>
                  <w:txbxContent>
                    <w:p w14:paraId="263F8FE0" w14:textId="7C6F4657" w:rsidR="0068622B" w:rsidRPr="00F5677A" w:rsidRDefault="00447011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F5677A">
                        <w:rPr>
                          <w:rFonts w:ascii="Arial" w:hAnsi="Arial" w:cs="Arial"/>
                          <w:sz w:val="16"/>
                          <w:szCs w:val="16"/>
                        </w:rPr>
                        <w:t>……………………………………………………………………………………………………</w:t>
                      </w:r>
                      <w:r w:rsidR="00F5677A">
                        <w:rPr>
                          <w:rFonts w:ascii="Arial" w:hAnsi="Arial" w:cs="Arial"/>
                          <w:sz w:val="16"/>
                          <w:szCs w:val="16"/>
                        </w:rPr>
                        <w:t>…………….</w:t>
                      </w:r>
                    </w:p>
                  </w:txbxContent>
                </v:textbox>
              </v:shape>
            </w:pict>
          </mc:Fallback>
        </mc:AlternateContent>
      </w:r>
    </w:p>
    <w:p w14:paraId="263F8FB4" w14:textId="101228C5" w:rsidR="0068622B" w:rsidRPr="00F5677A" w:rsidRDefault="0068622B" w:rsidP="00F5677A">
      <w:pPr>
        <w:spacing w:line="240" w:lineRule="auto"/>
        <w:rPr>
          <w:sz w:val="18"/>
          <w:szCs w:val="18"/>
        </w:rPr>
      </w:pPr>
    </w:p>
    <w:p w14:paraId="2DB0655A" w14:textId="77777777" w:rsidR="006D4D5C" w:rsidRDefault="006D4D5C" w:rsidP="006D4D5C">
      <w:pPr>
        <w:tabs>
          <w:tab w:val="left" w:pos="1210"/>
          <w:tab w:val="center" w:pos="2148"/>
        </w:tabs>
        <w:spacing w:line="240" w:lineRule="auto"/>
        <w:rPr>
          <w:rFonts w:ascii="Rustico" w:hAnsi="Rustico" w:cs="Arial"/>
          <w:b/>
          <w:bCs/>
          <w:sz w:val="18"/>
          <w:szCs w:val="18"/>
          <w:lang w:val="en-US"/>
        </w:rPr>
      </w:pPr>
      <w:r>
        <w:rPr>
          <w:rFonts w:ascii="Rustico" w:hAnsi="Rustico" w:cs="Arial"/>
          <w:b/>
          <w:bCs/>
          <w:sz w:val="18"/>
          <w:szCs w:val="18"/>
          <w:lang w:val="en-US"/>
        </w:rPr>
        <w:tab/>
      </w:r>
      <w:r>
        <w:rPr>
          <w:rFonts w:ascii="Rustico" w:hAnsi="Rustico" w:cs="Arial"/>
          <w:b/>
          <w:bCs/>
          <w:sz w:val="18"/>
          <w:szCs w:val="18"/>
          <w:lang w:val="en-US"/>
        </w:rPr>
        <w:tab/>
      </w:r>
    </w:p>
    <w:p w14:paraId="4E141AEE" w14:textId="77777777" w:rsidR="00647029" w:rsidRDefault="00647029" w:rsidP="006D4D5C">
      <w:pPr>
        <w:tabs>
          <w:tab w:val="left" w:pos="1210"/>
          <w:tab w:val="center" w:pos="2148"/>
        </w:tabs>
        <w:spacing w:line="240" w:lineRule="auto"/>
        <w:jc w:val="center"/>
        <w:rPr>
          <w:rFonts w:ascii="Rustico" w:hAnsi="Rustico" w:cs="Arial"/>
          <w:b/>
          <w:bCs/>
          <w:sz w:val="18"/>
          <w:szCs w:val="18"/>
          <w:lang w:val="en-US"/>
        </w:rPr>
      </w:pPr>
    </w:p>
    <w:p w14:paraId="263F8FB7" w14:textId="449CCA92" w:rsidR="0068622B" w:rsidRPr="00F5677A" w:rsidRDefault="00447011" w:rsidP="006D4D5C">
      <w:pPr>
        <w:tabs>
          <w:tab w:val="left" w:pos="1210"/>
          <w:tab w:val="center" w:pos="2148"/>
        </w:tabs>
        <w:spacing w:line="240" w:lineRule="auto"/>
        <w:jc w:val="center"/>
        <w:rPr>
          <w:rFonts w:ascii="Rustico" w:hAnsi="Rustico" w:cs="Arial"/>
          <w:b/>
          <w:bCs/>
          <w:sz w:val="18"/>
          <w:szCs w:val="18"/>
          <w:lang w:val="en-US"/>
        </w:rPr>
      </w:pPr>
      <w:r w:rsidRPr="00F5677A">
        <w:rPr>
          <w:rFonts w:ascii="Rustico" w:hAnsi="Rustico" w:cs="Arial"/>
          <w:b/>
          <w:bCs/>
          <w:sz w:val="18"/>
          <w:szCs w:val="18"/>
          <w:lang w:val="en-US"/>
        </w:rPr>
        <w:t>Referral Details</w:t>
      </w:r>
    </w:p>
    <w:p w14:paraId="01DCA504" w14:textId="2E93DE96" w:rsidR="000758AB" w:rsidRPr="00F5677A" w:rsidRDefault="00943690" w:rsidP="000758AB">
      <w:pPr>
        <w:spacing w:line="240" w:lineRule="auto"/>
        <w:rPr>
          <w:sz w:val="18"/>
          <w:szCs w:val="18"/>
        </w:rPr>
      </w:pPr>
      <w:r w:rsidRPr="00F5677A">
        <w:rPr>
          <w:rFonts w:ascii="Arial" w:hAnsi="Arial" w:cs="Arial"/>
          <w:sz w:val="18"/>
          <w:szCs w:val="18"/>
          <w:lang w:val="en-US"/>
        </w:rPr>
        <w:t>Self-</w:t>
      </w:r>
      <w:r>
        <w:rPr>
          <w:rFonts w:ascii="Arial" w:hAnsi="Arial" w:cs="Arial"/>
          <w:sz w:val="18"/>
          <w:szCs w:val="18"/>
          <w:lang w:val="en-US"/>
        </w:rPr>
        <w:t>Referral</w:t>
      </w:r>
      <w:r w:rsidR="000758AB">
        <w:rPr>
          <w:rFonts w:ascii="Arial" w:hAnsi="Arial" w:cs="Arial"/>
          <w:sz w:val="18"/>
          <w:szCs w:val="18"/>
          <w:lang w:val="en-US"/>
        </w:rPr>
        <w:t xml:space="preserve"> </w:t>
      </w:r>
      <w:r w:rsidR="000758AB" w:rsidRPr="00F5677A">
        <w:rPr>
          <w:rFonts w:ascii="MS Gothic" w:eastAsia="MS Gothic" w:hAnsi="MS Gothic" w:cs="Arial"/>
          <w:sz w:val="18"/>
          <w:szCs w:val="18"/>
          <w:lang w:val="en-US"/>
        </w:rPr>
        <w:t>☐</w:t>
      </w:r>
    </w:p>
    <w:p w14:paraId="263F8FBA" w14:textId="08B34BF2" w:rsidR="0068622B" w:rsidRPr="00F5677A" w:rsidRDefault="00447011" w:rsidP="00F5677A">
      <w:pPr>
        <w:spacing w:line="240" w:lineRule="auto"/>
        <w:rPr>
          <w:sz w:val="18"/>
          <w:szCs w:val="18"/>
        </w:rPr>
      </w:pPr>
      <w:r w:rsidRPr="00F5677A">
        <w:rPr>
          <w:rFonts w:ascii="Arial" w:hAnsi="Arial" w:cs="Arial"/>
          <w:sz w:val="18"/>
          <w:szCs w:val="18"/>
          <w:lang w:val="en-US"/>
        </w:rPr>
        <w:t xml:space="preserve">Health Care Professional </w:t>
      </w:r>
      <w:r w:rsidRPr="00F5677A">
        <w:rPr>
          <w:rFonts w:ascii="MS Gothic" w:eastAsia="MS Gothic" w:hAnsi="MS Gothic" w:cs="Arial"/>
          <w:sz w:val="18"/>
          <w:szCs w:val="18"/>
          <w:lang w:val="en-US"/>
        </w:rPr>
        <w:t>☐</w:t>
      </w:r>
    </w:p>
    <w:p w14:paraId="263F8FBB" w14:textId="1A9DF697" w:rsidR="0068622B" w:rsidRPr="004C56EB" w:rsidRDefault="00447011" w:rsidP="00F5677A">
      <w:pPr>
        <w:spacing w:line="240" w:lineRule="auto"/>
        <w:jc w:val="center"/>
        <w:rPr>
          <w:rFonts w:ascii="Arial" w:hAnsi="Arial" w:cs="Arial"/>
          <w:b/>
          <w:bCs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Primary Reason for </w:t>
      </w:r>
      <w:r w:rsidR="006D5A7D" w:rsidRPr="004C56EB">
        <w:rPr>
          <w:rFonts w:ascii="Arial" w:hAnsi="Arial" w:cs="Arial"/>
          <w:b/>
          <w:bCs/>
          <w:sz w:val="16"/>
          <w:szCs w:val="16"/>
          <w:lang w:val="en-US"/>
        </w:rPr>
        <w:t>R</w:t>
      </w:r>
      <w:r w:rsidRPr="004C56EB">
        <w:rPr>
          <w:rFonts w:ascii="Arial" w:hAnsi="Arial" w:cs="Arial"/>
          <w:b/>
          <w:bCs/>
          <w:sz w:val="16"/>
          <w:szCs w:val="16"/>
          <w:lang w:val="en-US"/>
        </w:rPr>
        <w:t>eferral?</w:t>
      </w:r>
    </w:p>
    <w:p w14:paraId="263F8FBC" w14:textId="77777777" w:rsidR="0068622B" w:rsidRPr="00F5677A" w:rsidRDefault="00447011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F5677A">
        <w:rPr>
          <w:rFonts w:ascii="Arial" w:hAnsi="Arial" w:cs="Arial"/>
          <w:sz w:val="18"/>
          <w:szCs w:val="18"/>
          <w:lang w:val="en-US"/>
        </w:rPr>
        <w:t>………………………………………………………………………………………………………………………</w:t>
      </w:r>
    </w:p>
    <w:p w14:paraId="263F8FBD" w14:textId="77777777" w:rsidR="0068622B" w:rsidRPr="00F5677A" w:rsidRDefault="00447011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F5677A">
        <w:rPr>
          <w:rFonts w:ascii="Arial" w:hAnsi="Arial" w:cs="Arial"/>
          <w:sz w:val="18"/>
          <w:szCs w:val="18"/>
          <w:lang w:val="en-US"/>
        </w:rPr>
        <w:t>………………………………………………………………………………………………………………………</w:t>
      </w:r>
    </w:p>
    <w:p w14:paraId="110003DA" w14:textId="45556B9E" w:rsidR="006D5A7D" w:rsidRPr="00F5677A" w:rsidRDefault="00447011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F5677A">
        <w:rPr>
          <w:rFonts w:ascii="Arial" w:hAnsi="Arial" w:cs="Arial"/>
          <w:sz w:val="18"/>
          <w:szCs w:val="18"/>
          <w:lang w:val="en-US"/>
        </w:rPr>
        <w:t>………………………………………………………………………………………………………………………</w:t>
      </w:r>
    </w:p>
    <w:p w14:paraId="263F8FCD" w14:textId="77777777" w:rsidR="0068622B" w:rsidRPr="00F5677A" w:rsidRDefault="00447011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F5677A">
        <w:rPr>
          <w:rFonts w:ascii="Arial" w:hAnsi="Arial" w:cs="Arial"/>
          <w:sz w:val="18"/>
          <w:szCs w:val="18"/>
          <w:lang w:val="en-US"/>
        </w:rPr>
        <w:t>Name of referrer    ……………………………………………………………………………………………</w:t>
      </w:r>
      <w:proofErr w:type="gramStart"/>
      <w:r w:rsidRPr="00F5677A">
        <w:rPr>
          <w:rFonts w:ascii="Arial" w:hAnsi="Arial" w:cs="Arial"/>
          <w:sz w:val="18"/>
          <w:szCs w:val="18"/>
          <w:lang w:val="en-US"/>
        </w:rPr>
        <w:t>…..</w:t>
      </w:r>
      <w:proofErr w:type="gramEnd"/>
    </w:p>
    <w:p w14:paraId="263F8FCE" w14:textId="5CFAE206" w:rsidR="0068622B" w:rsidRPr="00F5677A" w:rsidRDefault="0068622B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</w:p>
    <w:p w14:paraId="263F8FCF" w14:textId="04BE0B39" w:rsidR="0068622B" w:rsidRPr="004C56EB" w:rsidRDefault="00447011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Contact Details </w:t>
      </w:r>
    </w:p>
    <w:p w14:paraId="263F8FD0" w14:textId="09CD3B1F" w:rsidR="0068622B" w:rsidRPr="004C56EB" w:rsidRDefault="006D5A7D" w:rsidP="00F5677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  <w:r w:rsidRPr="004C56EB">
        <w:rPr>
          <w:rFonts w:ascii="Arial" w:hAnsi="Arial" w:cs="Arial"/>
          <w:sz w:val="16"/>
          <w:szCs w:val="16"/>
          <w:lang w:val="en-US"/>
        </w:rPr>
        <w:t xml:space="preserve">Name </w:t>
      </w:r>
      <w:r w:rsidR="00447011" w:rsidRPr="004C56EB">
        <w:rPr>
          <w:rFonts w:ascii="Arial" w:hAnsi="Arial" w:cs="Arial"/>
          <w:sz w:val="16"/>
          <w:szCs w:val="16"/>
          <w:lang w:val="en-US"/>
        </w:rPr>
        <w:t>………………………………………………</w:t>
      </w:r>
      <w:r w:rsidRPr="004C56EB">
        <w:rPr>
          <w:rFonts w:ascii="Arial" w:hAnsi="Arial" w:cs="Arial"/>
          <w:sz w:val="16"/>
          <w:szCs w:val="16"/>
          <w:lang w:val="en-US"/>
        </w:rPr>
        <w:t>…. Location ……………………………………………</w:t>
      </w:r>
      <w:proofErr w:type="gramStart"/>
      <w:r w:rsidRPr="004C56EB">
        <w:rPr>
          <w:rFonts w:ascii="Arial" w:hAnsi="Arial" w:cs="Arial"/>
          <w:sz w:val="16"/>
          <w:szCs w:val="16"/>
          <w:lang w:val="en-US"/>
        </w:rPr>
        <w:t>…..</w:t>
      </w:r>
      <w:proofErr w:type="gramEnd"/>
    </w:p>
    <w:p w14:paraId="263F8FD1" w14:textId="33C0C122" w:rsidR="0068622B" w:rsidRPr="00F5677A" w:rsidRDefault="00F5677A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4C56EB">
        <w:rPr>
          <w:rFonts w:ascii="Arial" w:hAnsi="Arial" w:cs="Arial"/>
          <w:sz w:val="16"/>
          <w:szCs w:val="16"/>
          <w:lang w:val="en-US"/>
        </w:rPr>
        <w:t>Telephone number</w:t>
      </w:r>
      <w:r w:rsidRPr="00F5677A">
        <w:rPr>
          <w:rFonts w:ascii="Arial" w:hAnsi="Arial" w:cs="Arial"/>
          <w:sz w:val="18"/>
          <w:szCs w:val="18"/>
          <w:lang w:val="en-US"/>
        </w:rPr>
        <w:t xml:space="preserve"> </w:t>
      </w:r>
      <w:r w:rsidR="00447011" w:rsidRPr="00F5677A">
        <w:rPr>
          <w:rFonts w:ascii="Arial" w:hAnsi="Arial" w:cs="Arial"/>
          <w:sz w:val="18"/>
          <w:szCs w:val="18"/>
          <w:lang w:val="en-US"/>
        </w:rPr>
        <w:t>……………………………………</w:t>
      </w:r>
      <w:r w:rsidRPr="00F5677A">
        <w:rPr>
          <w:rFonts w:ascii="Arial" w:hAnsi="Arial" w:cs="Arial"/>
          <w:sz w:val="18"/>
          <w:szCs w:val="18"/>
          <w:lang w:val="en-US"/>
        </w:rPr>
        <w:t>Email ………………..</w:t>
      </w:r>
      <w:r w:rsidR="00447011" w:rsidRPr="00F5677A">
        <w:rPr>
          <w:rFonts w:ascii="Arial" w:hAnsi="Arial" w:cs="Arial"/>
          <w:sz w:val="18"/>
          <w:szCs w:val="18"/>
          <w:lang w:val="en-US"/>
        </w:rPr>
        <w:t>…………………………………</w:t>
      </w:r>
    </w:p>
    <w:p w14:paraId="263F8FD6" w14:textId="77777777" w:rsidR="0068622B" w:rsidRPr="00F5677A" w:rsidRDefault="0068622B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</w:p>
    <w:p w14:paraId="2984A591" w14:textId="77777777" w:rsidR="004C56EB" w:rsidRPr="004C56EB" w:rsidRDefault="00447011" w:rsidP="004C56EB">
      <w:pPr>
        <w:spacing w:line="240" w:lineRule="auto"/>
        <w:jc w:val="center"/>
        <w:rPr>
          <w:rFonts w:ascii="Rustico" w:hAnsi="Rustico" w:cs="Arial"/>
          <w:b/>
          <w:bCs/>
          <w:sz w:val="16"/>
          <w:szCs w:val="16"/>
          <w:lang w:val="en-US"/>
        </w:rPr>
      </w:pPr>
      <w:r w:rsidRPr="004C56EB">
        <w:rPr>
          <w:rFonts w:ascii="Rustico" w:hAnsi="Rustico" w:cs="Arial"/>
          <w:b/>
          <w:bCs/>
          <w:sz w:val="16"/>
          <w:szCs w:val="16"/>
          <w:lang w:val="en-US"/>
        </w:rPr>
        <w:t>Medical History</w:t>
      </w:r>
    </w:p>
    <w:p w14:paraId="263F8FD8" w14:textId="4E5EE504" w:rsidR="0068622B" w:rsidRPr="004C56EB" w:rsidRDefault="00447011" w:rsidP="004C56EB">
      <w:pPr>
        <w:spacing w:line="240" w:lineRule="auto"/>
        <w:rPr>
          <w:rFonts w:ascii="Rustico" w:hAnsi="Rustico" w:cs="Arial"/>
          <w:b/>
          <w:bCs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Cancer Diagnosis </w:t>
      </w:r>
    </w:p>
    <w:p w14:paraId="263F8FD9" w14:textId="77777777" w:rsidR="0068622B" w:rsidRPr="00F5677A" w:rsidRDefault="00447011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F5677A">
        <w:rPr>
          <w:rFonts w:ascii="Arial" w:hAnsi="Arial" w:cs="Arial"/>
          <w:sz w:val="18"/>
          <w:szCs w:val="18"/>
          <w:lang w:val="en-US"/>
        </w:rPr>
        <w:t>………………………………………………………………………………………………………………………</w:t>
      </w:r>
    </w:p>
    <w:p w14:paraId="263F8FDA" w14:textId="77777777" w:rsidR="0068622B" w:rsidRPr="00F5677A" w:rsidRDefault="00447011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F5677A">
        <w:rPr>
          <w:rFonts w:ascii="Arial" w:hAnsi="Arial" w:cs="Arial"/>
          <w:sz w:val="18"/>
          <w:szCs w:val="18"/>
          <w:lang w:val="en-US"/>
        </w:rPr>
        <w:t>………………………………………………………………………………………………………………………</w:t>
      </w:r>
    </w:p>
    <w:p w14:paraId="263F8FDB" w14:textId="77777777" w:rsidR="0068622B" w:rsidRPr="00F5677A" w:rsidRDefault="00447011" w:rsidP="00F5677A">
      <w:pPr>
        <w:spacing w:line="240" w:lineRule="auto"/>
        <w:rPr>
          <w:rFonts w:ascii="Arial" w:hAnsi="Arial" w:cs="Arial"/>
          <w:sz w:val="18"/>
          <w:szCs w:val="18"/>
          <w:lang w:val="en-US"/>
        </w:rPr>
      </w:pPr>
      <w:r w:rsidRPr="00F5677A">
        <w:rPr>
          <w:rFonts w:ascii="Arial" w:hAnsi="Arial" w:cs="Arial"/>
          <w:sz w:val="18"/>
          <w:szCs w:val="18"/>
          <w:lang w:val="en-US"/>
        </w:rPr>
        <w:t>………………………………………………………………………………………………………………………</w:t>
      </w:r>
    </w:p>
    <w:p w14:paraId="263F8FE0" w14:textId="1294C797" w:rsidR="0068622B" w:rsidRDefault="00447011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Cancer Treatment </w:t>
      </w:r>
    </w:p>
    <w:p w14:paraId="263F8FE1" w14:textId="2324AF84" w:rsidR="0068622B" w:rsidRPr="004C56EB" w:rsidRDefault="00447011" w:rsidP="004C56EB">
      <w:pPr>
        <w:spacing w:line="240" w:lineRule="auto"/>
        <w:rPr>
          <w:sz w:val="16"/>
          <w:szCs w:val="16"/>
        </w:rPr>
      </w:pPr>
      <w:r w:rsidRPr="004C56EB">
        <w:rPr>
          <w:rFonts w:ascii="Arial" w:hAnsi="Arial" w:cs="Arial"/>
          <w:sz w:val="16"/>
          <w:szCs w:val="16"/>
          <w:lang w:val="en-US"/>
        </w:rPr>
        <w:t>Chemotherapy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         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Radiotherapy </w:t>
      </w:r>
      <w:r w:rsidR="00F5677A" w:rsidRPr="004C56EB">
        <w:rPr>
          <w:rFonts w:ascii="Segoe UI Symbol" w:hAnsi="Segoe UI Symbol" w:cs="Segoe UI Symbo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    Targeted Therapy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</w:p>
    <w:p w14:paraId="263F8FE2" w14:textId="0A770BAE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Arial" w:hAnsi="Arial" w:cs="Arial"/>
          <w:sz w:val="16"/>
          <w:szCs w:val="16"/>
          <w:lang w:val="en-US"/>
        </w:rPr>
        <w:t xml:space="preserve">Hormonal 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Therapy </w:t>
      </w:r>
      <w:r w:rsidR="00F5677A" w:rsidRPr="004C56EB">
        <w:rPr>
          <w:rFonts w:ascii="Segoe UI Symbol" w:hAnsi="Segoe UI Symbol" w:cs="Segoe UI Symbo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         Surgery  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</w:p>
    <w:p w14:paraId="263F8FEA" w14:textId="012EA9F9" w:rsidR="0068622B" w:rsidRPr="004C56EB" w:rsidRDefault="00447011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Please list your side effects </w:t>
      </w:r>
    </w:p>
    <w:p w14:paraId="263F8FEB" w14:textId="263E9B76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Arial" w:hAnsi="Arial" w:cs="Arial"/>
          <w:sz w:val="16"/>
          <w:szCs w:val="16"/>
          <w:lang w:val="en-US"/>
        </w:rPr>
        <w:t>Osteoporosis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      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        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Lymphoedema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</w:t>
      </w:r>
      <w:r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    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                 </w:t>
      </w:r>
      <w:r w:rsidRPr="004C56EB">
        <w:rPr>
          <w:rFonts w:ascii="Arial" w:hAnsi="Arial" w:cs="Arial"/>
          <w:sz w:val="16"/>
          <w:szCs w:val="16"/>
          <w:lang w:val="en-US"/>
        </w:rPr>
        <w:t>Cardiotoxicity</w:t>
      </w:r>
      <w:r w:rsidR="00F5677A" w:rsidRPr="004C56EB">
        <w:rPr>
          <w:rFonts w:ascii="Arial" w:hAnsi="Arial" w:cs="Arial"/>
          <w:sz w:val="16"/>
          <w:szCs w:val="16"/>
          <w:lang w:val="en-US"/>
        </w:rPr>
        <w:t xml:space="preserve"> </w:t>
      </w: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</w:t>
      </w:r>
    </w:p>
    <w:p w14:paraId="56701995" w14:textId="183B3779" w:rsidR="004C56EB" w:rsidRPr="004C56EB" w:rsidRDefault="00F5677A" w:rsidP="004C56EB">
      <w:pPr>
        <w:spacing w:line="240" w:lineRule="auto"/>
        <w:rPr>
          <w:sz w:val="16"/>
          <w:szCs w:val="16"/>
        </w:rPr>
      </w:pPr>
      <w:r w:rsidRPr="004C56EB">
        <w:rPr>
          <w:rFonts w:ascii="Arial" w:hAnsi="Arial" w:cs="Arial"/>
          <w:sz w:val="16"/>
          <w:szCs w:val="16"/>
          <w:lang w:val="en-US"/>
        </w:rPr>
        <w:t xml:space="preserve">Fatigue </w:t>
      </w:r>
      <w:r w:rsidRPr="004C56EB">
        <w:rPr>
          <w:rFonts w:ascii="Segoe UI Symbol" w:hAnsi="Segoe UI Symbol" w:cs="Segoe UI Symbol"/>
          <w:sz w:val="16"/>
          <w:szCs w:val="16"/>
          <w:lang w:val="en-US"/>
        </w:rPr>
        <w:t>☐</w:t>
      </w:r>
      <w:r w:rsidR="00447011"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    Limited Range of Movement   </w:t>
      </w:r>
      <w:r w:rsidR="00447011"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="00447011" w:rsidRPr="004C56EB">
        <w:rPr>
          <w:rFonts w:ascii="Arial" w:hAnsi="Arial" w:cs="Arial"/>
          <w:sz w:val="16"/>
          <w:szCs w:val="16"/>
          <w:lang w:val="en-US"/>
        </w:rPr>
        <w:tab/>
        <w:t xml:space="preserve">                Depression or Anxiety </w:t>
      </w:r>
      <w:r w:rsidR="00447011"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</w:p>
    <w:p w14:paraId="6EF0BB76" w14:textId="2960FD6D" w:rsidR="004C56EB" w:rsidRDefault="004C56EB" w:rsidP="004C56EB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0C06CCB6" w14:textId="46338BC9" w:rsidR="004C56EB" w:rsidRDefault="004C56EB" w:rsidP="004C56EB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219A7422" w14:textId="77777777" w:rsidR="000758AB" w:rsidRDefault="000758AB" w:rsidP="004C56EB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0D6EAA02" w14:textId="7CFE6347" w:rsidR="000758AB" w:rsidRDefault="000758AB" w:rsidP="004C56EB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4C56EB">
        <w:rPr>
          <w:noProof/>
          <w:sz w:val="16"/>
          <w:szCs w:val="16"/>
        </w:rPr>
        <w:drawing>
          <wp:anchor distT="0" distB="0" distL="114300" distR="114300" simplePos="0" relativeHeight="251700736" behindDoc="1" locked="0" layoutInCell="1" allowOverlap="1" wp14:anchorId="3CEA7525" wp14:editId="3B328A49">
            <wp:simplePos x="0" y="0"/>
            <wp:positionH relativeFrom="page">
              <wp:posOffset>8255</wp:posOffset>
            </wp:positionH>
            <wp:positionV relativeFrom="paragraph">
              <wp:posOffset>-963295</wp:posOffset>
            </wp:positionV>
            <wp:extent cx="7552055" cy="10711815"/>
            <wp:effectExtent l="0" t="0" r="0" b="0"/>
            <wp:wrapNone/>
            <wp:docPr id="10" name="Picture 6" descr="A picture containing ic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A picture containing ic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52055" cy="1071181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</w:p>
    <w:p w14:paraId="704D4C6A" w14:textId="77777777" w:rsidR="000758AB" w:rsidRDefault="000758AB" w:rsidP="004C56EB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263F8FF0" w14:textId="697CB58A" w:rsidR="0068622B" w:rsidRPr="004C56EB" w:rsidRDefault="00447011" w:rsidP="004C56EB">
      <w:pPr>
        <w:spacing w:line="240" w:lineRule="auto"/>
        <w:rPr>
          <w:sz w:val="16"/>
          <w:szCs w:val="16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>Do you have any physical limitations?</w:t>
      </w:r>
    </w:p>
    <w:p w14:paraId="4A9BC632" w14:textId="3CBF3F32" w:rsidR="004C56EB" w:rsidRDefault="004C56EB" w:rsidP="004C56EB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550F4840" w14:textId="0911394D" w:rsidR="004C56EB" w:rsidRDefault="004C56EB" w:rsidP="004C56EB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4653A228" w14:textId="1AD4AB66" w:rsidR="004C56EB" w:rsidRDefault="004C56EB" w:rsidP="004C56EB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263F8FF1" w14:textId="77777777" w:rsidR="0068622B" w:rsidRPr="004C56EB" w:rsidRDefault="00447011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Do you have any future cancer treatments planned? </w:t>
      </w:r>
    </w:p>
    <w:p w14:paraId="263F8FF2" w14:textId="0AB16BB2" w:rsidR="0068622B" w:rsidRDefault="00447011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263F8FF3" w14:textId="63CA3F0A" w:rsidR="0068622B" w:rsidRDefault="00447011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263F8FF4" w14:textId="7913E6C7" w:rsidR="0068622B" w:rsidRDefault="00447011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263F8FF9" w14:textId="77777777" w:rsidR="0068622B" w:rsidRPr="004C56EB" w:rsidRDefault="00447011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Do you have any other medical conditions we should be aware of? </w:t>
      </w:r>
    </w:p>
    <w:p w14:paraId="263F8FFA" w14:textId="3C083633" w:rsidR="0068622B" w:rsidRDefault="00447011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263F8FFB" w14:textId="191C48CA" w:rsidR="0068622B" w:rsidRDefault="00447011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263F8FFC" w14:textId="58FC6290" w:rsidR="0068622B" w:rsidRDefault="00447011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263F8FFD" w14:textId="5830B774" w:rsidR="0068622B" w:rsidRDefault="00447011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………………</w:t>
      </w:r>
    </w:p>
    <w:p w14:paraId="6C5A5B7A" w14:textId="5571FB17" w:rsidR="004C56EB" w:rsidRPr="004C56EB" w:rsidRDefault="00447011" w:rsidP="004C56EB">
      <w:pPr>
        <w:spacing w:line="240" w:lineRule="auto"/>
        <w:jc w:val="center"/>
        <w:rPr>
          <w:rFonts w:ascii="Rustico" w:hAnsi="Rustico" w:cs="Arial"/>
          <w:sz w:val="16"/>
          <w:szCs w:val="16"/>
          <w:lang w:val="en-US"/>
        </w:rPr>
      </w:pPr>
      <w:r w:rsidRPr="004C56EB">
        <w:rPr>
          <w:rFonts w:ascii="Rustico" w:hAnsi="Rustico" w:cs="Arial"/>
          <w:sz w:val="16"/>
          <w:szCs w:val="16"/>
          <w:lang w:val="en-US"/>
        </w:rPr>
        <w:t>Equal Opportunities</w:t>
      </w:r>
    </w:p>
    <w:p w14:paraId="263F9002" w14:textId="0DA41F88" w:rsidR="0068622B" w:rsidRPr="004C56EB" w:rsidRDefault="00447011" w:rsidP="004C56EB">
      <w:pPr>
        <w:spacing w:line="240" w:lineRule="auto"/>
        <w:rPr>
          <w:rFonts w:ascii="Rustico" w:hAnsi="Rustico" w:cs="Arial"/>
          <w:sz w:val="16"/>
          <w:szCs w:val="16"/>
          <w:lang w:val="en-US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 xml:space="preserve">Ethnicity </w:t>
      </w:r>
    </w:p>
    <w:p w14:paraId="293D066C" w14:textId="77777777" w:rsidR="00F5677A" w:rsidRPr="004C56EB" w:rsidRDefault="00F5677A" w:rsidP="00F5677A">
      <w:pPr>
        <w:spacing w:line="240" w:lineRule="auto"/>
        <w:rPr>
          <w:rFonts w:ascii="MS Gothic" w:eastAsia="MS Gothic" w:hAnsi="MS Gothic" w:cs="Arial"/>
          <w:sz w:val="16"/>
          <w:szCs w:val="16"/>
          <w:lang w:val="en-US"/>
        </w:rPr>
        <w:sectPr w:rsidR="00F5677A" w:rsidRPr="004C56EB">
          <w:pgSz w:w="11906" w:h="16838"/>
          <w:pgMar w:top="1440" w:right="1440" w:bottom="1440" w:left="1440" w:header="720" w:footer="720" w:gutter="0"/>
          <w:cols w:space="720"/>
        </w:sectPr>
      </w:pPr>
    </w:p>
    <w:p w14:paraId="263F9003" w14:textId="48321800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   White </w:t>
      </w:r>
    </w:p>
    <w:p w14:paraId="263F9004" w14:textId="77777777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   Asian </w:t>
      </w:r>
    </w:p>
    <w:p w14:paraId="263F9005" w14:textId="6F816502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   Black </w:t>
      </w:r>
    </w:p>
    <w:p w14:paraId="263F9006" w14:textId="77777777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   African </w:t>
      </w:r>
    </w:p>
    <w:p w14:paraId="263F9007" w14:textId="77777777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   Caribbean </w:t>
      </w:r>
    </w:p>
    <w:p w14:paraId="263F9008" w14:textId="77777777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   Black British </w:t>
      </w:r>
    </w:p>
    <w:p w14:paraId="263F9009" w14:textId="77777777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   Mixed or Multiple </w:t>
      </w:r>
    </w:p>
    <w:p w14:paraId="263F900A" w14:textId="77777777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val="en-US"/>
        </w:rPr>
        <w:t>☐</w:t>
      </w:r>
      <w:r w:rsidRPr="004C56EB">
        <w:rPr>
          <w:rFonts w:ascii="Arial" w:hAnsi="Arial" w:cs="Arial"/>
          <w:sz w:val="16"/>
          <w:szCs w:val="16"/>
          <w:lang w:val="en-US"/>
        </w:rPr>
        <w:t xml:space="preserve">    Other </w:t>
      </w:r>
    </w:p>
    <w:p w14:paraId="2BEAC9D8" w14:textId="77777777" w:rsidR="00F5677A" w:rsidRDefault="00F5677A" w:rsidP="00F5677A">
      <w:pPr>
        <w:spacing w:line="240" w:lineRule="auto"/>
        <w:rPr>
          <w:rFonts w:ascii="Arial" w:hAnsi="Arial" w:cs="Arial"/>
          <w:b/>
          <w:bCs/>
          <w:sz w:val="20"/>
          <w:szCs w:val="20"/>
          <w:lang w:val="en-US"/>
        </w:rPr>
        <w:sectPr w:rsidR="00F5677A" w:rsidSect="00F5677A">
          <w:type w:val="continuous"/>
          <w:pgSz w:w="11906" w:h="16838"/>
          <w:pgMar w:top="1440" w:right="1440" w:bottom="1440" w:left="1440" w:header="720" w:footer="720" w:gutter="0"/>
          <w:cols w:num="3" w:space="720"/>
        </w:sectPr>
      </w:pPr>
    </w:p>
    <w:p w14:paraId="674A5349" w14:textId="77777777" w:rsidR="000758AB" w:rsidRDefault="000758AB" w:rsidP="00F5677A">
      <w:pPr>
        <w:spacing w:line="240" w:lineRule="auto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263F900C" w14:textId="61752CF3" w:rsidR="0068622B" w:rsidRPr="004C56EB" w:rsidRDefault="00447011" w:rsidP="00F5677A">
      <w:pPr>
        <w:spacing w:line="240" w:lineRule="auto"/>
        <w:rPr>
          <w:sz w:val="16"/>
          <w:szCs w:val="16"/>
        </w:rPr>
      </w:pPr>
      <w:r w:rsidRPr="004C56EB">
        <w:rPr>
          <w:rFonts w:ascii="Arial" w:hAnsi="Arial" w:cs="Arial"/>
          <w:b/>
          <w:bCs/>
          <w:sz w:val="16"/>
          <w:szCs w:val="16"/>
          <w:lang w:val="en-US"/>
        </w:rPr>
        <w:t>Emergency Contact Details (ICE)</w:t>
      </w:r>
    </w:p>
    <w:p w14:paraId="263F900D" w14:textId="1C007715" w:rsidR="0068622B" w:rsidRDefault="00F5677A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Name: </w:t>
      </w:r>
      <w:r w:rsidR="00447011">
        <w:rPr>
          <w:rFonts w:ascii="Arial" w:hAnsi="Arial" w:cs="Arial"/>
          <w:sz w:val="20"/>
          <w:szCs w:val="20"/>
          <w:lang w:val="en-US"/>
        </w:rPr>
        <w:t>……</w:t>
      </w:r>
      <w:r>
        <w:rPr>
          <w:rFonts w:ascii="Arial" w:hAnsi="Arial" w:cs="Arial"/>
          <w:sz w:val="20"/>
          <w:szCs w:val="20"/>
          <w:lang w:val="en-US"/>
        </w:rPr>
        <w:t>…</w:t>
      </w:r>
      <w:r w:rsidR="00447011"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</w:t>
      </w:r>
    </w:p>
    <w:p w14:paraId="263F900E" w14:textId="77C46022" w:rsidR="0068622B" w:rsidRDefault="00F5677A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Relationship to you:</w:t>
      </w:r>
      <w:r w:rsidR="00447011">
        <w:rPr>
          <w:rFonts w:ascii="Arial" w:hAnsi="Arial" w:cs="Arial"/>
          <w:sz w:val="20"/>
          <w:szCs w:val="20"/>
          <w:lang w:val="en-US"/>
        </w:rPr>
        <w:t>……………</w:t>
      </w:r>
      <w:r>
        <w:rPr>
          <w:rFonts w:ascii="Arial" w:hAnsi="Arial" w:cs="Arial"/>
          <w:sz w:val="20"/>
          <w:szCs w:val="20"/>
          <w:lang w:val="en-US"/>
        </w:rPr>
        <w:t>…..</w:t>
      </w:r>
      <w:r w:rsidR="00447011"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</w:t>
      </w:r>
    </w:p>
    <w:p w14:paraId="263F900F" w14:textId="414EF432" w:rsidR="0068622B" w:rsidRDefault="00F5677A" w:rsidP="00F5677A">
      <w:pPr>
        <w:spacing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Contact:</w:t>
      </w:r>
      <w:r w:rsidR="00447011">
        <w:rPr>
          <w:rFonts w:ascii="Arial" w:hAnsi="Arial" w:cs="Arial"/>
          <w:sz w:val="20"/>
          <w:szCs w:val="20"/>
          <w:lang w:val="en-US"/>
        </w:rPr>
        <w:t>………………………………………………………………………………………………………</w:t>
      </w:r>
    </w:p>
    <w:p w14:paraId="263F9014" w14:textId="6922E191" w:rsidR="0068622B" w:rsidRPr="004C56EB" w:rsidRDefault="00447011" w:rsidP="00F5677A">
      <w:pPr>
        <w:spacing w:line="240" w:lineRule="auto"/>
        <w:jc w:val="center"/>
        <w:rPr>
          <w:rFonts w:ascii="Rustico" w:hAnsi="Rustico" w:cs="Arial"/>
          <w:b/>
          <w:bCs/>
          <w:sz w:val="16"/>
          <w:szCs w:val="16"/>
          <w:lang w:val="en-US"/>
        </w:rPr>
      </w:pPr>
      <w:r w:rsidRPr="004C56EB">
        <w:rPr>
          <w:rFonts w:ascii="Rustico" w:hAnsi="Rustico" w:cs="Arial"/>
          <w:b/>
          <w:bCs/>
          <w:sz w:val="16"/>
          <w:szCs w:val="16"/>
          <w:lang w:val="en-US"/>
        </w:rPr>
        <w:t>Consent</w:t>
      </w:r>
    </w:p>
    <w:p w14:paraId="263F9017" w14:textId="419CF610" w:rsidR="0068622B" w:rsidRPr="00FB6DDD" w:rsidRDefault="00FB6DDD" w:rsidP="00F5677A">
      <w:pPr>
        <w:spacing w:line="240" w:lineRule="auto"/>
        <w:rPr>
          <w:sz w:val="16"/>
          <w:szCs w:val="16"/>
        </w:rPr>
      </w:pPr>
      <w:r w:rsidRPr="004C56EB">
        <w:rPr>
          <w:rFonts w:ascii="MS Gothic" w:eastAsia="MS Gothic" w:hAnsi="MS Gothic" w:cs="Arial"/>
          <w:sz w:val="16"/>
          <w:szCs w:val="16"/>
          <w:lang w:eastAsia="en-GB"/>
        </w:rPr>
        <w:t>☐</w:t>
      </w:r>
      <w:r>
        <w:rPr>
          <w:sz w:val="16"/>
          <w:szCs w:val="16"/>
        </w:rPr>
        <w:t xml:space="preserve"> </w:t>
      </w:r>
      <w:r w:rsidR="00447011" w:rsidRPr="004C56EB">
        <w:rPr>
          <w:rFonts w:ascii="Arial" w:eastAsia="Times New Roman" w:hAnsi="Arial" w:cs="Arial"/>
          <w:sz w:val="16"/>
          <w:szCs w:val="16"/>
          <w:lang w:eastAsia="en-GB"/>
        </w:rPr>
        <w:t>Self-Referral Declaration (pre and during treatment)</w:t>
      </w:r>
      <w:r w:rsidR="004C56EB">
        <w:rPr>
          <w:rFonts w:ascii="Arial" w:eastAsia="Times New Roman" w:hAnsi="Arial" w:cs="Arial"/>
          <w:sz w:val="16"/>
          <w:szCs w:val="16"/>
          <w:lang w:eastAsia="en-GB"/>
        </w:rPr>
        <w:t xml:space="preserve"> - </w:t>
      </w:r>
      <w:r w:rsidR="00447011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If I am receiving, or about to receive any of the following treatments: chemotherapy, radiotherapy, targeted therapy, hormonal therapy or surgery – I will consult with my clinical specialist nurse specialist prior to starting the physical activity programme. Should there be something that affects my ability to </w:t>
      </w:r>
      <w:proofErr w:type="gramStart"/>
      <w:r w:rsidR="00447011" w:rsidRPr="004C56EB">
        <w:rPr>
          <w:rFonts w:ascii="Arial" w:eastAsia="Times New Roman" w:hAnsi="Arial" w:cs="Arial"/>
          <w:sz w:val="16"/>
          <w:szCs w:val="16"/>
          <w:lang w:eastAsia="en-GB"/>
        </w:rPr>
        <w:t>exercise</w:t>
      </w:r>
      <w:proofErr w:type="gramEnd"/>
      <w:r w:rsidR="00447011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 or I have a change in medication, I will inform the instructor immediately and stop exercising if necessary.</w:t>
      </w:r>
    </w:p>
    <w:p w14:paraId="5A6B9AC1" w14:textId="6A705EB1" w:rsidR="00FB6DDD" w:rsidRDefault="00FB6DDD" w:rsidP="00FB6DDD">
      <w:pPr>
        <w:spacing w:line="240" w:lineRule="auto"/>
        <w:rPr>
          <w:rFonts w:ascii="MS Gothic" w:eastAsia="MS Gothic" w:hAnsi="MS Gothic" w:cs="Arial"/>
          <w:sz w:val="16"/>
          <w:szCs w:val="16"/>
          <w:lang w:eastAsia="en-GB"/>
        </w:rPr>
      </w:pPr>
      <w:r w:rsidRPr="004C56EB">
        <w:rPr>
          <w:rFonts w:ascii="MS Gothic" w:eastAsia="MS Gothic" w:hAnsi="MS Gothic" w:cs="Arial"/>
          <w:sz w:val="16"/>
          <w:szCs w:val="16"/>
          <w:lang w:eastAsia="en-GB"/>
        </w:rPr>
        <w:t>☐</w:t>
      </w:r>
      <w:r>
        <w:rPr>
          <w:sz w:val="16"/>
          <w:szCs w:val="16"/>
        </w:rPr>
        <w:t xml:space="preserve"> </w:t>
      </w:r>
      <w:r w:rsidRPr="004C56EB">
        <w:rPr>
          <w:rFonts w:ascii="Arial" w:eastAsia="Times New Roman" w:hAnsi="Arial" w:cs="Arial"/>
          <w:sz w:val="16"/>
          <w:szCs w:val="16"/>
          <w:lang w:eastAsia="en-GB"/>
        </w:rPr>
        <w:t>Data Protection</w:t>
      </w:r>
      <w:r>
        <w:rPr>
          <w:rFonts w:ascii="Arial" w:eastAsia="Times New Roman" w:hAnsi="Arial" w:cs="Arial"/>
          <w:sz w:val="16"/>
          <w:szCs w:val="16"/>
          <w:lang w:eastAsia="en-GB"/>
        </w:rPr>
        <w:t xml:space="preserve"> - </w:t>
      </w:r>
      <w:r w:rsidRPr="004C56EB">
        <w:rPr>
          <w:rFonts w:ascii="Arial" w:eastAsia="Times New Roman" w:hAnsi="Arial" w:cs="Arial"/>
          <w:sz w:val="16"/>
          <w:szCs w:val="16"/>
          <w:lang w:eastAsia="en-GB"/>
        </w:rPr>
        <w:t>We keep your records confidentially and securely</w:t>
      </w:r>
      <w:r w:rsidR="00712B0D">
        <w:rPr>
          <w:rFonts w:ascii="Arial" w:eastAsia="Times New Roman" w:hAnsi="Arial" w:cs="Arial"/>
          <w:sz w:val="16"/>
          <w:szCs w:val="16"/>
          <w:lang w:eastAsia="en-GB"/>
        </w:rPr>
        <w:t>. We will be require</w:t>
      </w:r>
      <w:r w:rsidR="003358CE">
        <w:rPr>
          <w:rFonts w:ascii="Arial" w:eastAsia="Times New Roman" w:hAnsi="Arial" w:cs="Arial"/>
          <w:sz w:val="16"/>
          <w:szCs w:val="16"/>
          <w:lang w:eastAsia="en-GB"/>
        </w:rPr>
        <w:t>d</w:t>
      </w:r>
      <w:r w:rsidR="00712B0D">
        <w:rPr>
          <w:rFonts w:ascii="Arial" w:eastAsia="Times New Roman" w:hAnsi="Arial" w:cs="Arial"/>
          <w:sz w:val="16"/>
          <w:szCs w:val="16"/>
          <w:lang w:eastAsia="en-GB"/>
        </w:rPr>
        <w:t xml:space="preserve"> to </w:t>
      </w:r>
      <w:r w:rsidR="003358CE">
        <w:rPr>
          <w:rFonts w:ascii="Arial" w:eastAsia="Times New Roman" w:hAnsi="Arial" w:cs="Arial"/>
          <w:sz w:val="16"/>
          <w:szCs w:val="16"/>
          <w:lang w:eastAsia="en-GB"/>
        </w:rPr>
        <w:t xml:space="preserve">share </w:t>
      </w:r>
      <w:r w:rsidR="00F06293">
        <w:rPr>
          <w:rFonts w:ascii="Arial" w:eastAsia="Times New Roman" w:hAnsi="Arial" w:cs="Arial"/>
          <w:sz w:val="16"/>
          <w:szCs w:val="16"/>
          <w:lang w:eastAsia="en-GB"/>
        </w:rPr>
        <w:t xml:space="preserve">necessary information with delivery partners to </w:t>
      </w:r>
      <w:r w:rsidR="00795C6F">
        <w:rPr>
          <w:rFonts w:ascii="Arial" w:eastAsia="Times New Roman" w:hAnsi="Arial" w:cs="Arial"/>
          <w:sz w:val="16"/>
          <w:szCs w:val="16"/>
          <w:lang w:eastAsia="en-GB"/>
        </w:rPr>
        <w:t xml:space="preserve">ensure our duty of care </w:t>
      </w:r>
      <w:r w:rsidR="004C29F0">
        <w:rPr>
          <w:rFonts w:ascii="Arial" w:eastAsia="Times New Roman" w:hAnsi="Arial" w:cs="Arial"/>
          <w:sz w:val="16"/>
          <w:szCs w:val="16"/>
          <w:lang w:eastAsia="en-GB"/>
        </w:rPr>
        <w:t xml:space="preserve">to participants. </w:t>
      </w:r>
      <w:r w:rsidR="00712B0D">
        <w:rPr>
          <w:rFonts w:ascii="Arial" w:eastAsia="Times New Roman" w:hAnsi="Arial" w:cs="Arial"/>
          <w:sz w:val="16"/>
          <w:szCs w:val="16"/>
          <w:lang w:eastAsia="en-GB"/>
        </w:rPr>
        <w:t>Pleas</w:t>
      </w:r>
      <w:r w:rsidR="003358CE">
        <w:rPr>
          <w:rFonts w:ascii="Arial" w:eastAsia="Times New Roman" w:hAnsi="Arial" w:cs="Arial"/>
          <w:sz w:val="16"/>
          <w:szCs w:val="16"/>
          <w:lang w:eastAsia="en-GB"/>
        </w:rPr>
        <w:t>e</w:t>
      </w:r>
      <w:r w:rsidR="00712B0D">
        <w:rPr>
          <w:rFonts w:ascii="Arial" w:eastAsia="Times New Roman" w:hAnsi="Arial" w:cs="Arial"/>
          <w:sz w:val="16"/>
          <w:szCs w:val="16"/>
          <w:lang w:eastAsia="en-GB"/>
        </w:rPr>
        <w:t xml:space="preserve"> tick this box to declare you acknowledge this. </w:t>
      </w:r>
    </w:p>
    <w:p w14:paraId="6BC6CAA0" w14:textId="6D1CBC85" w:rsidR="00FB6DDD" w:rsidRPr="004C56EB" w:rsidRDefault="00447011" w:rsidP="00FB6DDD">
      <w:pPr>
        <w:spacing w:line="240" w:lineRule="auto"/>
        <w:rPr>
          <w:rFonts w:ascii="Arial" w:eastAsia="Times New Roman" w:hAnsi="Arial" w:cs="Arial"/>
          <w:sz w:val="16"/>
          <w:szCs w:val="16"/>
          <w:lang w:eastAsia="en-GB"/>
        </w:rPr>
      </w:pPr>
      <w:r w:rsidRPr="004C56EB">
        <w:rPr>
          <w:rFonts w:ascii="MS Gothic" w:eastAsia="MS Gothic" w:hAnsi="MS Gothic" w:cs="Arial"/>
          <w:sz w:val="16"/>
          <w:szCs w:val="16"/>
          <w:lang w:eastAsia="en-GB"/>
        </w:rPr>
        <w:t>☐</w:t>
      </w:r>
      <w:r w:rsidR="00FB6DDD" w:rsidRPr="00FB6DDD">
        <w:rPr>
          <w:rFonts w:ascii="Arial" w:eastAsia="Times New Roman" w:hAnsi="Arial" w:cs="Arial"/>
          <w:sz w:val="16"/>
          <w:szCs w:val="16"/>
          <w:lang w:eastAsia="en-GB"/>
        </w:rPr>
        <w:t xml:space="preserve"> 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>Data Protection</w:t>
      </w:r>
      <w:r w:rsidR="00FB6DDD">
        <w:rPr>
          <w:rFonts w:ascii="Arial" w:eastAsia="Times New Roman" w:hAnsi="Arial" w:cs="Arial"/>
          <w:sz w:val="16"/>
          <w:szCs w:val="16"/>
          <w:lang w:eastAsia="en-GB"/>
        </w:rPr>
        <w:t xml:space="preserve"> - 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>We keep your records confidentially and securely. From time to time, our partners ask for information for monitoring &amp; evaluation purposes to help us improve our service. Please tick this box if you consent to this.</w:t>
      </w:r>
    </w:p>
    <w:p w14:paraId="7BC48A05" w14:textId="332C94B1" w:rsidR="00FB6DDD" w:rsidRPr="004C56EB" w:rsidRDefault="00447011" w:rsidP="00FB6DDD">
      <w:pPr>
        <w:spacing w:line="240" w:lineRule="auto"/>
        <w:rPr>
          <w:rFonts w:ascii="Arial" w:eastAsia="Times New Roman" w:hAnsi="Arial" w:cs="Arial"/>
          <w:sz w:val="16"/>
          <w:szCs w:val="16"/>
          <w:lang w:eastAsia="en-GB"/>
        </w:rPr>
      </w:pPr>
      <w:r w:rsidRPr="004C56EB">
        <w:rPr>
          <w:rFonts w:ascii="MS Gothic" w:eastAsia="MS Gothic" w:hAnsi="MS Gothic" w:cs="Arial"/>
          <w:sz w:val="16"/>
          <w:szCs w:val="16"/>
          <w:lang w:eastAsia="en-GB"/>
        </w:rPr>
        <w:t>☐</w:t>
      </w:r>
      <w:r w:rsidR="00FB6DDD" w:rsidRPr="00FB6DDD">
        <w:rPr>
          <w:rFonts w:ascii="Arial" w:eastAsia="Times New Roman" w:hAnsi="Arial" w:cs="Arial"/>
          <w:sz w:val="16"/>
          <w:szCs w:val="16"/>
          <w:lang w:eastAsia="en-GB"/>
        </w:rPr>
        <w:t xml:space="preserve"> 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Filming and </w:t>
      </w:r>
      <w:proofErr w:type="gramStart"/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>Photos</w:t>
      </w:r>
      <w:r w:rsidR="00FB6DDD">
        <w:rPr>
          <w:rFonts w:ascii="Arial" w:eastAsia="Times New Roman" w:hAnsi="Arial" w:cs="Arial"/>
          <w:sz w:val="16"/>
          <w:szCs w:val="16"/>
          <w:lang w:eastAsia="en-GB"/>
        </w:rPr>
        <w:t xml:space="preserve">  -</w:t>
      </w:r>
      <w:proofErr w:type="gramEnd"/>
      <w:r w:rsidR="00FB6DDD">
        <w:rPr>
          <w:rFonts w:ascii="Arial" w:eastAsia="Times New Roman" w:hAnsi="Arial" w:cs="Arial"/>
          <w:sz w:val="16"/>
          <w:szCs w:val="16"/>
          <w:lang w:eastAsia="en-GB"/>
        </w:rPr>
        <w:t xml:space="preserve"> 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I understand that from time to time, photographs or filming will be taken during the </w:t>
      </w:r>
      <w:r w:rsidR="00FB6DDD">
        <w:rPr>
          <w:rFonts w:ascii="Arial" w:eastAsia="Times New Roman" w:hAnsi="Arial" w:cs="Arial"/>
          <w:sz w:val="16"/>
          <w:szCs w:val="16"/>
          <w:lang w:eastAsia="en-GB"/>
        </w:rPr>
        <w:t>Fighting Fit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 sessions. All such photography and filming will be carried out by a </w:t>
      </w:r>
      <w:r w:rsidR="00FB6DDD">
        <w:rPr>
          <w:rFonts w:ascii="Arial" w:eastAsia="Times New Roman" w:hAnsi="Arial" w:cs="Arial"/>
          <w:sz w:val="16"/>
          <w:szCs w:val="16"/>
          <w:lang w:eastAsia="en-GB"/>
        </w:rPr>
        <w:t xml:space="preserve">Lincoln City Foundation 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approved person and used to promote the </w:t>
      </w:r>
      <w:r w:rsidR="00FB6DDD">
        <w:rPr>
          <w:rFonts w:ascii="Arial" w:eastAsia="Times New Roman" w:hAnsi="Arial" w:cs="Arial"/>
          <w:sz w:val="16"/>
          <w:szCs w:val="16"/>
          <w:lang w:eastAsia="en-GB"/>
        </w:rPr>
        <w:t>Fighting Fit</w:t>
      </w:r>
      <w:r w:rsidR="00FB6DDD" w:rsidRPr="004C56EB">
        <w:rPr>
          <w:rFonts w:ascii="Arial" w:eastAsia="Times New Roman" w:hAnsi="Arial" w:cs="Arial"/>
          <w:sz w:val="16"/>
          <w:szCs w:val="16"/>
          <w:lang w:eastAsia="en-GB"/>
        </w:rPr>
        <w:t xml:space="preserve"> programme. Please tick this box if you consent to this.</w:t>
      </w:r>
    </w:p>
    <w:p w14:paraId="263F9020" w14:textId="3DEFCA31" w:rsidR="0068622B" w:rsidRPr="004C56EB" w:rsidRDefault="0068622B" w:rsidP="00F5677A">
      <w:pPr>
        <w:spacing w:line="240" w:lineRule="auto"/>
        <w:rPr>
          <w:sz w:val="16"/>
          <w:szCs w:val="16"/>
        </w:rPr>
      </w:pPr>
    </w:p>
    <w:p w14:paraId="263F9025" w14:textId="7649790E" w:rsidR="0068622B" w:rsidRPr="004C56EB" w:rsidRDefault="000758AB" w:rsidP="004C56EB">
      <w:pPr>
        <w:spacing w:line="240" w:lineRule="auto"/>
        <w:jc w:val="center"/>
        <w:rPr>
          <w:sz w:val="16"/>
          <w:szCs w:val="16"/>
        </w:rPr>
      </w:pPr>
      <w:r>
        <w:rPr>
          <w:sz w:val="16"/>
          <w:szCs w:val="16"/>
          <w:lang w:val="en-US"/>
        </w:rPr>
        <w:t xml:space="preserve">Please email to </w:t>
      </w:r>
      <w:hyperlink r:id="rId10" w:history="1">
        <w:r w:rsidR="00447011" w:rsidRPr="004C56EB">
          <w:rPr>
            <w:rStyle w:val="Hyperlink"/>
            <w:sz w:val="16"/>
            <w:szCs w:val="16"/>
            <w:lang w:val="en-US"/>
          </w:rPr>
          <w:t>Health@lincolncityfoundation.co.uk</w:t>
        </w:r>
      </w:hyperlink>
      <w:r w:rsidR="00447011" w:rsidRPr="004C56EB">
        <w:rPr>
          <w:sz w:val="16"/>
          <w:szCs w:val="16"/>
          <w:lang w:val="en-US"/>
        </w:rPr>
        <w:t xml:space="preserve"> </w:t>
      </w:r>
    </w:p>
    <w:sectPr w:rsidR="0068622B" w:rsidRPr="004C56EB" w:rsidSect="00F5677A">
      <w:type w:val="continuous"/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32CC18" w14:textId="77777777" w:rsidR="00206B72" w:rsidRDefault="00206B72">
      <w:pPr>
        <w:spacing w:after="0" w:line="240" w:lineRule="auto"/>
      </w:pPr>
      <w:r>
        <w:separator/>
      </w:r>
    </w:p>
  </w:endnote>
  <w:endnote w:type="continuationSeparator" w:id="0">
    <w:p w14:paraId="4BFF3E3B" w14:textId="77777777" w:rsidR="00206B72" w:rsidRDefault="00206B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stico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09F60" w14:textId="77777777" w:rsidR="00206B72" w:rsidRDefault="00206B72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28AEA509" w14:textId="77777777" w:rsidR="00206B72" w:rsidRDefault="00206B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7I0NDY1sjAwMbdQ0lEKTi0uzszPAykwrAUAd5OGHiwAAAA="/>
  </w:docVars>
  <w:rsids>
    <w:rsidRoot w:val="0068622B"/>
    <w:rsid w:val="000758AB"/>
    <w:rsid w:val="00206B72"/>
    <w:rsid w:val="002976B2"/>
    <w:rsid w:val="003358CE"/>
    <w:rsid w:val="00447011"/>
    <w:rsid w:val="004C29F0"/>
    <w:rsid w:val="004C56EB"/>
    <w:rsid w:val="00647029"/>
    <w:rsid w:val="0068622B"/>
    <w:rsid w:val="006D4D5C"/>
    <w:rsid w:val="006D5A7D"/>
    <w:rsid w:val="00712B0D"/>
    <w:rsid w:val="00795C6F"/>
    <w:rsid w:val="00943690"/>
    <w:rsid w:val="00A33976"/>
    <w:rsid w:val="00D0762F"/>
    <w:rsid w:val="00D9070C"/>
    <w:rsid w:val="00DA67FD"/>
    <w:rsid w:val="00F06293"/>
    <w:rsid w:val="00F5677A"/>
    <w:rsid w:val="00FB6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F8FAC"/>
  <w15:docId w15:val="{9BE6538B-E3B5-4505-BDEB-D6C5880DF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Health@lincolncityfoundation.co.uk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33107B93BE84F81F92A29069243CE" ma:contentTypeVersion="16" ma:contentTypeDescription="Create a new document." ma:contentTypeScope="" ma:versionID="f7ad043fdb782c4c202b326e800079a3">
  <xsd:schema xmlns:xsd="http://www.w3.org/2001/XMLSchema" xmlns:xs="http://www.w3.org/2001/XMLSchema" xmlns:p="http://schemas.microsoft.com/office/2006/metadata/properties" xmlns:ns2="f2cdf54d-0c73-455c-8add-a79067ef18c0" xmlns:ns3="06b02781-f628-469f-9eac-fb925fe8f644" xmlns:ns4="0fd4e31f-bf05-4827-a826-08eb91848575" targetNamespace="http://schemas.microsoft.com/office/2006/metadata/properties" ma:root="true" ma:fieldsID="8e61cc3b70468a5c6e6132a1f252a074" ns2:_="" ns3:_="" ns4:_="">
    <xsd:import namespace="f2cdf54d-0c73-455c-8add-a79067ef18c0"/>
    <xsd:import namespace="06b02781-f628-469f-9eac-fb925fe8f644"/>
    <xsd:import namespace="0fd4e31f-bf05-4827-a826-08eb918485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f54d-0c73-455c-8add-a79067ef18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3c8cdb-3380-4ab9-8d16-9efe2fdcc8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02781-f628-469f-9eac-fb925fe8f64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4e31f-bf05-4827-a826-08eb9184857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90cc4d65-ae06-46fe-9808-2a80a2463e1d}" ma:internalName="TaxCatchAll" ma:showField="CatchAllData" ma:web="0fd4e31f-bf05-4827-a826-08eb918485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fd4e31f-bf05-4827-a826-08eb91848575" xsi:nil="true"/>
    <lcf76f155ced4ddcb4097134ff3c332f xmlns="f2cdf54d-0c73-455c-8add-a79067ef18c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62E23BC-FB09-4240-8B2B-243F5FCDFE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C33F75-A5C8-419A-A4C9-BDD9707AF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cdf54d-0c73-455c-8add-a79067ef18c0"/>
    <ds:schemaRef ds:uri="06b02781-f628-469f-9eac-fb925fe8f644"/>
    <ds:schemaRef ds:uri="0fd4e31f-bf05-4827-a826-08eb918485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A64093-523B-446F-B1BB-32347D443F4F}">
  <ds:schemaRefs>
    <ds:schemaRef ds:uri="http://schemas.microsoft.com/office/2006/metadata/properties"/>
    <ds:schemaRef ds:uri="http://schemas.microsoft.com/office/infopath/2007/PartnerControls"/>
    <ds:schemaRef ds:uri="0fd4e31f-bf05-4827-a826-08eb91848575"/>
    <ds:schemaRef ds:uri="f2cdf54d-0c73-455c-8add-a79067ef18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carlsen</dc:creator>
  <dc:description/>
  <cp:lastModifiedBy>Alice Carter</cp:lastModifiedBy>
  <cp:revision>12</cp:revision>
  <dcterms:created xsi:type="dcterms:W3CDTF">2022-01-28T12:02:00Z</dcterms:created>
  <dcterms:modified xsi:type="dcterms:W3CDTF">2023-01-05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33107B93BE84F81F92A29069243CE</vt:lpwstr>
  </property>
  <property fmtid="{D5CDD505-2E9C-101B-9397-08002B2CF9AE}" pid="3" name="MediaServiceImageTags">
    <vt:lpwstr/>
  </property>
</Properties>
</file>